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udy subjects informat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_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week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3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_pain_6_month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ness_6_month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4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5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9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3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6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3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3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7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163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1T09:00:08Z</dcterms:created>
  <dcterms:modified xsi:type="dcterms:W3CDTF">2024-03-11T09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